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4F436" w14:textId="42AD744A" w:rsidR="000D247D" w:rsidRDefault="0034048D">
      <w:pPr>
        <w:pStyle w:val="Heading2"/>
      </w:pPr>
      <w:r>
        <w:rPr>
          <w:i/>
        </w:rPr>
        <w:t>Augmented Reality Flatpack Furniture Building</w:t>
      </w:r>
    </w:p>
    <w:p w14:paraId="7B299AD9" w14:textId="0F2FA78E" w:rsidR="000D247D" w:rsidRDefault="0034048D">
      <w:pPr>
        <w:pStyle w:val="Heading4"/>
      </w:pPr>
      <w:bookmarkStart w:id="0" w:name="name"/>
      <w:bookmarkEnd w:id="0"/>
      <w:r>
        <w:rPr>
          <w:i/>
        </w:rPr>
        <w:t>Paul Doherty</w:t>
      </w:r>
    </w:p>
    <w:p w14:paraId="06267D55" w14:textId="5809602F" w:rsidR="000D247D" w:rsidRDefault="0034048D">
      <w:pPr>
        <w:pStyle w:val="Heading4"/>
      </w:pPr>
      <w:bookmarkStart w:id="1" w:name="student-id"/>
      <w:bookmarkEnd w:id="1"/>
      <w:r>
        <w:rPr>
          <w:i/>
        </w:rPr>
        <w:t>2566465D</w:t>
      </w:r>
    </w:p>
    <w:p w14:paraId="0DA2DB28" w14:textId="77777777" w:rsidR="000D247D" w:rsidRDefault="00000000">
      <w:pPr>
        <w:pStyle w:val="Heading2"/>
      </w:pPr>
      <w:bookmarkStart w:id="2" w:name="proposal"/>
      <w:bookmarkEnd w:id="2"/>
      <w:r>
        <w:t>Proposal</w:t>
      </w:r>
    </w:p>
    <w:p w14:paraId="3BBE46A1" w14:textId="77777777" w:rsidR="000D247D" w:rsidRDefault="00000000">
      <w:pPr>
        <w:pStyle w:val="Heading3"/>
      </w:pPr>
      <w:bookmarkStart w:id="3" w:name="motivation"/>
      <w:bookmarkEnd w:id="3"/>
      <w:r>
        <w:t>Motivation</w:t>
      </w:r>
    </w:p>
    <w:p w14:paraId="0E240591" w14:textId="6D4431DE" w:rsidR="00D970E5" w:rsidRPr="00D970E5" w:rsidRDefault="0034048D" w:rsidP="00D970E5">
      <w:pPr>
        <w:pStyle w:val="FirstParagraph"/>
        <w:rPr>
          <w:i/>
        </w:rPr>
      </w:pPr>
      <w:r>
        <w:rPr>
          <w:i/>
        </w:rPr>
        <w:t xml:space="preserve">My project </w:t>
      </w:r>
      <w:proofErr w:type="gramStart"/>
      <w:r w:rsidR="00D970E5">
        <w:rPr>
          <w:i/>
        </w:rPr>
        <w:t>a review</w:t>
      </w:r>
      <w:proofErr w:type="gramEnd"/>
      <w:r w:rsidR="00D970E5">
        <w:rPr>
          <w:i/>
        </w:rPr>
        <w:t xml:space="preserve"> if the effectiveness of</w:t>
      </w:r>
      <w:r>
        <w:rPr>
          <w:i/>
        </w:rPr>
        <w:t xml:space="preserve"> a tool to help people build flatpack furniture with the use of augmented reality. </w:t>
      </w:r>
      <w:r w:rsidR="00D970E5">
        <w:rPr>
          <w:i/>
        </w:rPr>
        <w:t>The tool</w:t>
      </w:r>
      <w:r>
        <w:rPr>
          <w:i/>
        </w:rPr>
        <w:t xml:space="preserve"> is designed to be used on </w:t>
      </w:r>
      <w:proofErr w:type="gramStart"/>
      <w:r>
        <w:rPr>
          <w:i/>
        </w:rPr>
        <w:t>the Microsoft</w:t>
      </w:r>
      <w:proofErr w:type="gramEnd"/>
      <w:r>
        <w:rPr>
          <w:i/>
        </w:rPr>
        <w:t xml:space="preserve"> </w:t>
      </w:r>
      <w:proofErr w:type="spellStart"/>
      <w:r>
        <w:rPr>
          <w:i/>
        </w:rPr>
        <w:t>Hololens</w:t>
      </w:r>
      <w:proofErr w:type="spellEnd"/>
      <w:r>
        <w:rPr>
          <w:i/>
        </w:rPr>
        <w:t xml:space="preserve"> to overlay augmented reality images on the </w:t>
      </w:r>
      <w:proofErr w:type="gramStart"/>
      <w:r>
        <w:rPr>
          <w:i/>
        </w:rPr>
        <w:t>users</w:t>
      </w:r>
      <w:proofErr w:type="gramEnd"/>
      <w:r>
        <w:rPr>
          <w:i/>
        </w:rPr>
        <w:t xml:space="preserve"> point of view. </w:t>
      </w:r>
      <w:r w:rsidR="00D970E5">
        <w:rPr>
          <w:i/>
        </w:rPr>
        <w:t xml:space="preserve">Users will see the current progress of the flatpack assembly highlighted along with the parts needed for the step they are on. It will indicate where on the furniture to place the next part and will be helpful in showing users the correct orientation to place the part. </w:t>
      </w:r>
      <w:r w:rsidR="009F7FE1">
        <w:rPr>
          <w:i/>
        </w:rPr>
        <w:t xml:space="preserve">The project will be useful to see if using AR technology on a headset is a viable method </w:t>
      </w:r>
    </w:p>
    <w:p w14:paraId="0D53173F" w14:textId="77777777" w:rsidR="000D247D" w:rsidRDefault="00000000">
      <w:pPr>
        <w:pStyle w:val="Heading3"/>
      </w:pPr>
      <w:bookmarkStart w:id="4" w:name="aims"/>
      <w:bookmarkEnd w:id="4"/>
      <w:r>
        <w:t>Aims</w:t>
      </w:r>
    </w:p>
    <w:p w14:paraId="47AF8FD9" w14:textId="77777777" w:rsidR="000D247D" w:rsidRDefault="00000000">
      <w:pPr>
        <w:pStyle w:val="FirstParagraph"/>
      </w:pPr>
      <w:r>
        <w:rPr>
          <w:i/>
        </w:rPr>
        <w:t>[Clearly state what the project is intended to do. This should be something which is measurable; it should be possible to tell if you succeeded]</w:t>
      </w:r>
    </w:p>
    <w:p w14:paraId="352E4802" w14:textId="77777777" w:rsidR="000D247D" w:rsidRDefault="00000000">
      <w:pPr>
        <w:pStyle w:val="Heading2"/>
      </w:pPr>
      <w:bookmarkStart w:id="5" w:name="progress"/>
      <w:bookmarkEnd w:id="5"/>
      <w:r>
        <w:t>Progress</w:t>
      </w:r>
    </w:p>
    <w:p w14:paraId="4B8D35D7" w14:textId="77777777" w:rsidR="000D247D" w:rsidRDefault="00000000">
      <w:pPr>
        <w:pStyle w:val="FirstParagraph"/>
      </w:pPr>
      <w:r>
        <w:rPr>
          <w:i/>
        </w:rPr>
        <w:t>[Briefly state your progress so far, as a bulleted list]</w:t>
      </w:r>
    </w:p>
    <w:p w14:paraId="03574D07" w14:textId="77777777" w:rsidR="000D247D" w:rsidRDefault="00000000">
      <w:pPr>
        <w:pStyle w:val="Heading2"/>
      </w:pPr>
      <w:bookmarkStart w:id="6" w:name="problems-and-risks"/>
      <w:bookmarkEnd w:id="6"/>
      <w:r>
        <w:t>Problems and risks</w:t>
      </w:r>
    </w:p>
    <w:p w14:paraId="4732C9CD" w14:textId="77777777" w:rsidR="000D247D" w:rsidRDefault="00000000">
      <w:pPr>
        <w:pStyle w:val="Heading3"/>
      </w:pPr>
      <w:bookmarkStart w:id="7" w:name="problems"/>
      <w:bookmarkEnd w:id="7"/>
      <w:r>
        <w:t>Problems</w:t>
      </w:r>
    </w:p>
    <w:p w14:paraId="0274A986" w14:textId="77777777" w:rsidR="000D247D" w:rsidRDefault="00000000">
      <w:pPr>
        <w:pStyle w:val="FirstParagraph"/>
      </w:pPr>
      <w:r>
        <w:rPr>
          <w:i/>
        </w:rPr>
        <w:t>[What problems have you had so far, that have held up the project?]</w:t>
      </w:r>
    </w:p>
    <w:p w14:paraId="50982A4F" w14:textId="77777777" w:rsidR="000D247D" w:rsidRDefault="00000000">
      <w:pPr>
        <w:pStyle w:val="Heading3"/>
      </w:pPr>
      <w:bookmarkStart w:id="8" w:name="risks"/>
      <w:bookmarkEnd w:id="8"/>
      <w:r>
        <w:t>Risks</w:t>
      </w:r>
    </w:p>
    <w:p w14:paraId="789BEE1E" w14:textId="77777777" w:rsidR="000D247D" w:rsidRDefault="00000000">
      <w:pPr>
        <w:pStyle w:val="FirstParagraph"/>
      </w:pPr>
      <w:r>
        <w:rPr>
          <w:i/>
        </w:rPr>
        <w:t>[What problems do you foresee in the future and how will you mitigate them?]</w:t>
      </w:r>
    </w:p>
    <w:p w14:paraId="110AE871" w14:textId="77777777" w:rsidR="000D247D" w:rsidRDefault="00000000">
      <w:pPr>
        <w:pStyle w:val="Heading2"/>
      </w:pPr>
      <w:bookmarkStart w:id="9" w:name="plan"/>
      <w:bookmarkEnd w:id="9"/>
      <w:r>
        <w:t>Plan</w:t>
      </w:r>
    </w:p>
    <w:p w14:paraId="6A83EE1F" w14:textId="77777777" w:rsidR="000D247D" w:rsidRDefault="00000000">
      <w:pPr>
        <w:pStyle w:val="FirstParagraph"/>
      </w:pPr>
      <w:r>
        <w:rPr>
          <w:i/>
        </w:rPr>
        <w:t>[Time plan, in roughly weekly to monthly blocks, up until submission week]</w:t>
      </w:r>
    </w:p>
    <w:sectPr w:rsidR="000D24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23DF4" w14:textId="77777777" w:rsidR="00490160" w:rsidRDefault="00490160">
      <w:pPr>
        <w:spacing w:after="0"/>
      </w:pPr>
      <w:r>
        <w:separator/>
      </w:r>
    </w:p>
  </w:endnote>
  <w:endnote w:type="continuationSeparator" w:id="0">
    <w:p w14:paraId="0F52FF6A" w14:textId="77777777" w:rsidR="00490160" w:rsidRDefault="004901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FDBF4" w14:textId="77777777" w:rsidR="00490160" w:rsidRDefault="00490160">
      <w:r>
        <w:separator/>
      </w:r>
    </w:p>
  </w:footnote>
  <w:footnote w:type="continuationSeparator" w:id="0">
    <w:p w14:paraId="3DA10123" w14:textId="77777777" w:rsidR="00490160" w:rsidRDefault="004901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D3B9AC"/>
    <w:multiLevelType w:val="multilevel"/>
    <w:tmpl w:val="031EE7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76692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516426624">
    <w:abstractNumId w:val="1"/>
  </w:num>
  <w:num w:numId="2" w16cid:durableId="10142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247D"/>
    <w:rsid w:val="0034048D"/>
    <w:rsid w:val="00490160"/>
    <w:rsid w:val="004E29B3"/>
    <w:rsid w:val="00590D07"/>
    <w:rsid w:val="00784D58"/>
    <w:rsid w:val="008D6863"/>
    <w:rsid w:val="009F7FE1"/>
    <w:rsid w:val="00B86B75"/>
    <w:rsid w:val="00BC48D5"/>
    <w:rsid w:val="00C36279"/>
    <w:rsid w:val="00D970E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59347"/>
  <w15:docId w15:val="{3951851B-C526-43DD-86DD-DEB7EFBFE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74</Words>
  <Characters>99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 Doherty (student)</dc:creator>
  <cp:lastModifiedBy>Paul Doherty (student)</cp:lastModifiedBy>
  <cp:revision>2</cp:revision>
  <dcterms:created xsi:type="dcterms:W3CDTF">2023-12-15T01:57:00Z</dcterms:created>
  <dcterms:modified xsi:type="dcterms:W3CDTF">2023-12-15T01:57:00Z</dcterms:modified>
</cp:coreProperties>
</file>